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1F22A" w14:textId="4BF86E62" w:rsidR="001E7AD5" w:rsidRDefault="000D573F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</w:rPr>
      </w:pP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Installing an update on </w:t>
      </w:r>
      <w:r w:rsidR="00915B22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>an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</w:t>
      </w:r>
      <w:r w:rsidRPr="00151984">
        <w:rPr>
          <w:rFonts w:ascii="Helvetica" w:eastAsia="Times New Roman" w:hAnsi="Helvetica" w:cs="Times New Roman"/>
          <w:b/>
          <w:bCs/>
          <w:color w:val="404040" w:themeColor="text1" w:themeTint="BF"/>
          <w:sz w:val="36"/>
          <w:szCs w:val="36"/>
        </w:rPr>
        <w:t>explorē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8 device</w:t>
      </w:r>
    </w:p>
    <w:p w14:paraId="282C9D3B" w14:textId="77777777" w:rsidR="000D573F" w:rsidRPr="000D573F" w:rsidRDefault="000D573F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</w:rPr>
      </w:pPr>
    </w:p>
    <w:p w14:paraId="4B6B747C" w14:textId="506E8C38" w:rsid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0D573F">
        <w:rPr>
          <w:rFonts w:ascii="Helvetica" w:hAnsi="Helvetica"/>
        </w:rPr>
        <w:t xml:space="preserve">Download </w:t>
      </w:r>
      <w:r w:rsidR="004E6AE4">
        <w:rPr>
          <w:rFonts w:ascii="Helvetica" w:hAnsi="Helvetica"/>
        </w:rPr>
        <w:t>the update ZIP file.</w:t>
      </w:r>
    </w:p>
    <w:p w14:paraId="564D7B1F" w14:textId="77777777" w:rsidR="00E545DC" w:rsidRDefault="00E545DC" w:rsidP="00E545DC">
      <w:pPr>
        <w:pStyle w:val="ListParagraph"/>
        <w:rPr>
          <w:rFonts w:ascii="Helvetica" w:hAnsi="Helvetica"/>
        </w:rPr>
      </w:pPr>
    </w:p>
    <w:p w14:paraId="5399F28D" w14:textId="67AE4C5E" w:rsidR="004E6AE4" w:rsidRDefault="00E545DC" w:rsidP="00E545DC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Find the downloaded ZIP file, right-click on it, and </w:t>
      </w:r>
      <w:r w:rsidR="003F53B3">
        <w:rPr>
          <w:rFonts w:ascii="Helvetica" w:hAnsi="Helvetica"/>
        </w:rPr>
        <w:t>click “Extract All”.</w:t>
      </w:r>
    </w:p>
    <w:p w14:paraId="3DE7A5E6" w14:textId="77777777" w:rsidR="003F53B3" w:rsidRPr="003F53B3" w:rsidRDefault="003F53B3" w:rsidP="003F53B3">
      <w:pPr>
        <w:pStyle w:val="ListParagraph"/>
        <w:rPr>
          <w:rFonts w:ascii="Helvetica" w:hAnsi="Helvetica"/>
        </w:rPr>
      </w:pPr>
    </w:p>
    <w:p w14:paraId="5981E0A4" w14:textId="7EC02517" w:rsidR="007D5BEE" w:rsidRPr="003F53B3" w:rsidRDefault="000D62EF" w:rsidP="000D62EF">
      <w:pPr>
        <w:ind w:left="720"/>
        <w:rPr>
          <w:rFonts w:ascii="Helvetica" w:hAnsi="Helvetica"/>
        </w:rPr>
      </w:pPr>
      <w:r>
        <w:rPr>
          <w:noProof/>
        </w:rPr>
        <w:drawing>
          <wp:inline distT="0" distB="0" distL="0" distR="0" wp14:anchorId="688B099D" wp14:editId="152A9A42">
            <wp:extent cx="5029200" cy="3145536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14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1E20A" w14:textId="77777777" w:rsidR="000D573F" w:rsidRPr="000D573F" w:rsidRDefault="000D573F" w:rsidP="000D573F">
      <w:pPr>
        <w:pStyle w:val="ListParagraph"/>
        <w:rPr>
          <w:rFonts w:ascii="Helvetica" w:hAnsi="Helvetica"/>
        </w:rPr>
      </w:pPr>
    </w:p>
    <w:p w14:paraId="7F607838" w14:textId="77777777" w:rsidR="000D573F" w:rsidRP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0D573F">
        <w:rPr>
          <w:rFonts w:ascii="Helvetica" w:hAnsi="Helvetica"/>
        </w:rPr>
        <w:t>Using the supplied USB cable, connect the explore device to the computer where the update files are downloaded.</w:t>
      </w:r>
    </w:p>
    <w:p w14:paraId="32F0EBEA" w14:textId="77777777" w:rsidR="000D573F" w:rsidRPr="000D573F" w:rsidRDefault="000D573F" w:rsidP="000D573F">
      <w:pPr>
        <w:pStyle w:val="ListParagraph"/>
        <w:rPr>
          <w:rFonts w:ascii="Helvetica" w:hAnsi="Helvetica"/>
        </w:rPr>
      </w:pPr>
    </w:p>
    <w:p w14:paraId="0EA1ED14" w14:textId="461675FD" w:rsidR="000D573F" w:rsidRP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0D573F">
        <w:rPr>
          <w:rFonts w:ascii="Helvetica" w:hAnsi="Helvetica"/>
        </w:rPr>
        <w:t>Copy</w:t>
      </w:r>
      <w:r w:rsidR="006C4805">
        <w:rPr>
          <w:rFonts w:ascii="Helvetica" w:hAnsi="Helvetica"/>
        </w:rPr>
        <w:t>-paste or drag-drop</w:t>
      </w:r>
      <w:r w:rsidRPr="000D573F">
        <w:rPr>
          <w:rFonts w:ascii="Helvetica" w:hAnsi="Helvetica"/>
        </w:rPr>
        <w:t xml:space="preserve"> </w:t>
      </w:r>
      <w:r w:rsidR="00915B22">
        <w:rPr>
          <w:rFonts w:ascii="Helvetica" w:hAnsi="Helvetica"/>
        </w:rPr>
        <w:t>the two extracted</w:t>
      </w:r>
      <w:r w:rsidRPr="000D573F">
        <w:rPr>
          <w:rFonts w:ascii="Helvetica" w:hAnsi="Helvetica"/>
        </w:rPr>
        <w:t xml:space="preserve"> BRN files to the root of </w:t>
      </w:r>
      <w:r w:rsidR="00915B22">
        <w:rPr>
          <w:rFonts w:ascii="Helvetica" w:hAnsi="Helvetica"/>
        </w:rPr>
        <w:t>the</w:t>
      </w:r>
      <w:r w:rsidRPr="000D573F">
        <w:rPr>
          <w:rFonts w:ascii="Helvetica" w:hAnsi="Helvetica"/>
        </w:rPr>
        <w:t xml:space="preserve"> device.</w:t>
      </w:r>
    </w:p>
    <w:p w14:paraId="4BCE5216" w14:textId="1B73CFCB" w:rsidR="000D573F" w:rsidRPr="000D573F" w:rsidRDefault="000D573F" w:rsidP="000D573F">
      <w:pPr>
        <w:ind w:left="720"/>
        <w:rPr>
          <w:rFonts w:ascii="Helvetica" w:hAnsi="Helvetica"/>
        </w:rPr>
      </w:pPr>
      <w:r w:rsidRPr="000D573F">
        <w:rPr>
          <w:rFonts w:ascii="Helvetica" w:hAnsi="Helvetica"/>
          <w:noProof/>
        </w:rPr>
        <w:lastRenderedPageBreak/>
        <w:drawing>
          <wp:inline distT="0" distB="0" distL="0" distR="0" wp14:anchorId="44F77151" wp14:editId="6BD99021">
            <wp:extent cx="5029200" cy="3273552"/>
            <wp:effectExtent l="0" t="0" r="0" b="317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273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108BA" w14:textId="77777777" w:rsidR="000D573F" w:rsidRP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0D573F">
        <w:rPr>
          <w:rFonts w:ascii="Helvetica" w:hAnsi="Helvetica"/>
        </w:rPr>
        <w:t>Disconnect the device from the computer.</w:t>
      </w:r>
    </w:p>
    <w:p w14:paraId="7BD4A33D" w14:textId="77777777" w:rsidR="000D573F" w:rsidRPr="000D573F" w:rsidRDefault="000D573F" w:rsidP="000D573F">
      <w:pPr>
        <w:pStyle w:val="ListParagraph"/>
        <w:rPr>
          <w:rFonts w:ascii="Helvetica" w:hAnsi="Helvetica"/>
        </w:rPr>
      </w:pPr>
    </w:p>
    <w:p w14:paraId="32899546" w14:textId="77777777" w:rsidR="000D573F" w:rsidRP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0D573F">
        <w:rPr>
          <w:rFonts w:ascii="Helvetica" w:hAnsi="Helvetica"/>
        </w:rPr>
        <w:t>Reboot the device by pressing the power button.</w:t>
      </w:r>
    </w:p>
    <w:p w14:paraId="63307233" w14:textId="77777777" w:rsidR="000D573F" w:rsidRPr="000D573F" w:rsidRDefault="000D573F" w:rsidP="000D573F">
      <w:pPr>
        <w:pStyle w:val="ListParagraph"/>
        <w:rPr>
          <w:rFonts w:ascii="Helvetica" w:hAnsi="Helvetica"/>
        </w:rPr>
      </w:pPr>
    </w:p>
    <w:p w14:paraId="06C939FC" w14:textId="4BE886D6" w:rsidR="000D573F" w:rsidRP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0D573F">
        <w:rPr>
          <w:rFonts w:ascii="Helvetica" w:hAnsi="Helvetica"/>
        </w:rPr>
        <w:t>“Software Update” should appear on the device’s screen.</w:t>
      </w:r>
    </w:p>
    <w:sectPr w:rsidR="000D573F" w:rsidRPr="000D573F" w:rsidSect="002264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F4599"/>
    <w:multiLevelType w:val="hybridMultilevel"/>
    <w:tmpl w:val="8B3CE700"/>
    <w:lvl w:ilvl="0" w:tplc="757CA6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EwMDGztLA0NjRX0lEKTi0uzszPAykwrAUApG3IsywAAAA="/>
  </w:docVars>
  <w:rsids>
    <w:rsidRoot w:val="000D573F"/>
    <w:rsid w:val="000D573F"/>
    <w:rsid w:val="000D62EF"/>
    <w:rsid w:val="001E7AD5"/>
    <w:rsid w:val="002264FB"/>
    <w:rsid w:val="003F53B3"/>
    <w:rsid w:val="004E6AE4"/>
    <w:rsid w:val="006C4805"/>
    <w:rsid w:val="007D5BEE"/>
    <w:rsid w:val="00915B22"/>
    <w:rsid w:val="00A00743"/>
    <w:rsid w:val="00E46F54"/>
    <w:rsid w:val="00E54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8A"/>
  <w15:chartTrackingRefBased/>
  <w15:docId w15:val="{F6133EF5-D409-478A-9201-E8C8962A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50BFA7550F942BBE27B79CC7C6DBF" ma:contentTypeVersion="13" ma:contentTypeDescription="Create a new document." ma:contentTypeScope="" ma:versionID="cbdff6351b0b51cfc69fcef5271173ac">
  <xsd:schema xmlns:xsd="http://www.w3.org/2001/XMLSchema" xmlns:xs="http://www.w3.org/2001/XMLSchema" xmlns:p="http://schemas.microsoft.com/office/2006/metadata/properties" xmlns:ns3="e21677ab-a8e2-4801-835e-d2697fb8d888" xmlns:ns4="12f75ff4-473d-4dec-9ba8-841651e43918" targetNamespace="http://schemas.microsoft.com/office/2006/metadata/properties" ma:root="true" ma:fieldsID="101a6127a8a5a47d963521c7adf4d698" ns3:_="" ns4:_="">
    <xsd:import namespace="e21677ab-a8e2-4801-835e-d2697fb8d888"/>
    <xsd:import namespace="12f75ff4-473d-4dec-9ba8-841651e4391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677ab-a8e2-4801-835e-d2697fb8d8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f75ff4-473d-4dec-9ba8-841651e43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C6AC4F-7A04-47FC-B743-77D88D216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677ab-a8e2-4801-835e-d2697fb8d888"/>
    <ds:schemaRef ds:uri="12f75ff4-473d-4dec-9ba8-841651e43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754377-2F8E-4B4B-97C8-DEA63E28A3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99201A-C6E4-4999-9F31-586E18BF6EE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11</cp:revision>
  <dcterms:created xsi:type="dcterms:W3CDTF">2021-12-15T20:40:00Z</dcterms:created>
  <dcterms:modified xsi:type="dcterms:W3CDTF">2021-12-15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50BFA7550F942BBE27B79CC7C6DBF</vt:lpwstr>
  </property>
</Properties>
</file>